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F53D91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F53D9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F53D91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F53D91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F53D91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F53D9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F53D91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82586D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GoBack"/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82586D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82586D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82586D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bookmarkEnd w:id="1"/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8FCBB" w14:textId="77777777" w:rsidR="0037537A" w:rsidRDefault="0037537A" w:rsidP="00CB7E8C">
      <w:pPr>
        <w:spacing w:after="0" w:line="240" w:lineRule="auto"/>
      </w:pPr>
      <w:r>
        <w:separator/>
      </w:r>
    </w:p>
  </w:endnote>
  <w:endnote w:type="continuationSeparator" w:id="0">
    <w:p w14:paraId="432747CC" w14:textId="77777777" w:rsidR="0037537A" w:rsidRDefault="0037537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226067" w14:textId="77777777" w:rsidR="0037537A" w:rsidRDefault="0037537A" w:rsidP="00CB7E8C">
      <w:pPr>
        <w:spacing w:after="0" w:line="240" w:lineRule="auto"/>
      </w:pPr>
      <w:r>
        <w:separator/>
      </w:r>
    </w:p>
  </w:footnote>
  <w:footnote w:type="continuationSeparator" w:id="0">
    <w:p w14:paraId="0638D8D7" w14:textId="77777777" w:rsidR="0037537A" w:rsidRDefault="0037537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7537A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586D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53D91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3DDFC-7412-4697-B139-8734A8F30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Exchange2</cp:lastModifiedBy>
  <cp:revision>4</cp:revision>
  <cp:lastPrinted>2021-08-06T05:54:00Z</cp:lastPrinted>
  <dcterms:created xsi:type="dcterms:W3CDTF">2023-09-15T12:09:00Z</dcterms:created>
  <dcterms:modified xsi:type="dcterms:W3CDTF">2023-09-27T06:59:00Z</dcterms:modified>
</cp:coreProperties>
</file>